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3929E" w14:textId="2B7EB878" w:rsidR="00E67DE5" w:rsidRDefault="00B21847" w:rsidP="00E67DE5">
      <w:pPr>
        <w:pStyle w:val="Heading1"/>
        <w:keepNext/>
        <w:spacing w:line="280" w:lineRule="exact"/>
        <w:rPr>
          <w:rFonts w:cs="Times New Roman"/>
          <w:b/>
          <w:bCs/>
          <w:lang w:val="en-NZ"/>
        </w:rPr>
      </w:pPr>
      <w:r>
        <w:rPr>
          <w:rFonts w:cs="Times New Roman"/>
          <w:b/>
          <w:bCs/>
          <w:lang w:val="en-NZ"/>
        </w:rPr>
        <w:t>Supplementary information</w:t>
      </w:r>
    </w:p>
    <w:p w14:paraId="37779289" w14:textId="013D5B6E" w:rsidR="009F3110" w:rsidRDefault="009F3110" w:rsidP="009F3110">
      <w:pPr>
        <w:rPr>
          <w:lang w:val="en-NZ"/>
        </w:rPr>
      </w:pPr>
    </w:p>
    <w:p w14:paraId="29E92D48" w14:textId="67389EC9" w:rsidR="009F3110" w:rsidRPr="009F3110" w:rsidRDefault="009F3110" w:rsidP="009F3110">
      <w:pPr>
        <w:spacing w:before="240"/>
        <w:rPr>
          <w:b/>
          <w:lang w:val="en-NZ"/>
        </w:rPr>
      </w:pPr>
      <w:r w:rsidRPr="002B7C59">
        <w:rPr>
          <w:b/>
          <w:lang w:val="en-NZ"/>
        </w:rPr>
        <w:t>Name of applicant:_________________________________________</w:t>
      </w:r>
      <w:r>
        <w:rPr>
          <w:b/>
          <w:lang w:val="en-NZ"/>
        </w:rPr>
        <w:t>__________________</w:t>
      </w:r>
    </w:p>
    <w:p w14:paraId="0F2C99B5" w14:textId="77777777" w:rsidR="001F0B6A" w:rsidRDefault="001F0B6A" w:rsidP="00CB6117">
      <w:pPr>
        <w:rPr>
          <w:lang w:val="en-NZ"/>
        </w:rPr>
      </w:pPr>
    </w:p>
    <w:p w14:paraId="3D117438" w14:textId="59FA1CD4" w:rsidR="00CB6117" w:rsidRDefault="009F3110" w:rsidP="00CB6117">
      <w:pPr>
        <w:rPr>
          <w:lang w:val="en-NZ"/>
        </w:rPr>
      </w:pPr>
      <w:r>
        <w:rPr>
          <w:lang w:val="en-NZ"/>
        </w:rPr>
        <w:t>Brief description of the impact of your previous TESSOL study on your teaching and or school/ECE</w:t>
      </w:r>
    </w:p>
    <w:p w14:paraId="196CDBB7" w14:textId="77777777" w:rsidR="00CB6117" w:rsidRDefault="00CB6117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0035CCDB" w14:textId="77777777" w:rsidR="00CB6117" w:rsidRDefault="00CB6117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2B00AB14" w14:textId="77777777" w:rsidR="00CB6117" w:rsidRDefault="00CB6117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53AFD69D" w14:textId="29FD2AD0" w:rsidR="00CB6117" w:rsidRDefault="00CB6117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7060459A" w14:textId="385B0F32" w:rsidR="009F3110" w:rsidRDefault="009F3110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1862BA86" w14:textId="77777777" w:rsidR="009F3110" w:rsidRDefault="009F3110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1BC91DAE" w14:textId="01B32185" w:rsidR="00CB6117" w:rsidRDefault="00CB6117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5019895D" w14:textId="0C9625BD" w:rsidR="009F3110" w:rsidRDefault="009F3110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7732727D" w14:textId="655F1367" w:rsidR="009F3110" w:rsidRDefault="009F3110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0B784923" w14:textId="77777777" w:rsidR="009F3110" w:rsidRDefault="009F3110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61F8E388" w14:textId="77777777" w:rsidR="009F3110" w:rsidRPr="00F15AE9" w:rsidRDefault="009F3110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0D844B1F" w14:textId="77777777" w:rsidR="00CB6117" w:rsidRDefault="00CB6117" w:rsidP="00CB6117">
      <w:pPr>
        <w:rPr>
          <w:lang w:val="en-NZ"/>
        </w:rPr>
      </w:pPr>
    </w:p>
    <w:p w14:paraId="27428C80" w14:textId="66B48C74" w:rsidR="00CB6117" w:rsidRPr="00CB6117" w:rsidRDefault="009F3110" w:rsidP="00CB6117">
      <w:pPr>
        <w:rPr>
          <w:lang w:val="en-NZ"/>
        </w:rPr>
      </w:pPr>
      <w:r>
        <w:rPr>
          <w:lang w:val="en-NZ"/>
        </w:rPr>
        <w:t>Brief description of why you would like to further your study in the TESSOL field</w:t>
      </w:r>
    </w:p>
    <w:p w14:paraId="1CE52DAC" w14:textId="77777777" w:rsidR="00E67DE5" w:rsidRDefault="00E67DE5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1F15DBE1" w14:textId="77777777" w:rsidR="00E67DE5" w:rsidRDefault="00E67DE5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24A109A7" w14:textId="77777777" w:rsidR="00E67DE5" w:rsidRDefault="00E67DE5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50FC0703" w14:textId="1E9A537D" w:rsidR="00E67DE5" w:rsidRDefault="00E67DE5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2181ADB7" w14:textId="06F20E04" w:rsidR="009F3110" w:rsidRDefault="009F3110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0F105C57" w14:textId="77777777" w:rsidR="009F3110" w:rsidRDefault="009F3110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134F3FF9" w14:textId="243DCC06" w:rsidR="00E67DE5" w:rsidRDefault="00E67DE5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71C8C011" w14:textId="3D7D4DBA" w:rsidR="009F3110" w:rsidRDefault="009F3110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0B1BB4A9" w14:textId="40EE73F0" w:rsidR="009F3110" w:rsidRDefault="009F3110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16E28F0A" w14:textId="209A7AB7" w:rsidR="009F3110" w:rsidRDefault="009F3110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61627E65" w14:textId="77777777" w:rsidR="009F3110" w:rsidRDefault="009F3110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17E0EB46" w14:textId="77777777" w:rsidR="009F3110" w:rsidRDefault="009F3110" w:rsidP="00E67DE5">
      <w:pPr>
        <w:spacing w:line="280" w:lineRule="exact"/>
        <w:rPr>
          <w:rFonts w:cs="Times New Roman"/>
          <w:b/>
          <w:lang w:val="en-NZ"/>
        </w:rPr>
      </w:pPr>
    </w:p>
    <w:p w14:paraId="3E81DECD" w14:textId="2359148C" w:rsidR="009F3110" w:rsidRPr="00CB6117" w:rsidRDefault="009F3110" w:rsidP="009F3110">
      <w:pPr>
        <w:rPr>
          <w:lang w:val="en-NZ"/>
        </w:rPr>
      </w:pPr>
    </w:p>
    <w:p w14:paraId="07C3EEC2" w14:textId="0727C5C3" w:rsidR="009F3110" w:rsidRDefault="009F3110" w:rsidP="009F3110">
      <w:pPr>
        <w:spacing w:line="280" w:lineRule="exact"/>
        <w:rPr>
          <w:rFonts w:cs="Times New Roman"/>
          <w:lang w:val="en-NZ"/>
        </w:rPr>
      </w:pPr>
      <w:r>
        <w:rPr>
          <w:rFonts w:cs="Times New Roman"/>
          <w:lang w:val="en-NZ"/>
        </w:rPr>
        <w:t xml:space="preserve">If successful, I agree to begin the proposed study within the next 12 months, cover any additional costs and submit a brief report to the Ministry at the completion of each course. </w:t>
      </w:r>
    </w:p>
    <w:p w14:paraId="1BDA7AEC" w14:textId="27AA623D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4E8781F8" w14:textId="2DC5B692" w:rsidR="009F3110" w:rsidRDefault="009F3110" w:rsidP="009F3110">
      <w:pPr>
        <w:spacing w:line="280" w:lineRule="exact"/>
        <w:rPr>
          <w:rFonts w:cs="Times New Roman"/>
          <w:lang w:val="en-NZ"/>
        </w:rPr>
      </w:pPr>
      <w:r w:rsidRPr="009F3110">
        <w:rPr>
          <w:rFonts w:cs="Times New Roman"/>
          <w:b/>
          <w:bCs/>
          <w:lang w:val="en-NZ"/>
        </w:rPr>
        <w:t>Applicant:</w:t>
      </w:r>
      <w:r>
        <w:rPr>
          <w:rFonts w:cs="Times New Roman"/>
          <w:lang w:val="en-NZ"/>
        </w:rPr>
        <w:t xml:space="preserve"> Name:</w:t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  <w:t>Signed:</w:t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  <w:t>Date:</w:t>
      </w:r>
    </w:p>
    <w:p w14:paraId="072F594F" w14:textId="5FB1F9EE" w:rsidR="009F3110" w:rsidRDefault="009F3110" w:rsidP="00E67DE5">
      <w:pPr>
        <w:spacing w:line="280" w:lineRule="exact"/>
        <w:rPr>
          <w:rFonts w:cs="Times New Roman"/>
          <w:b/>
          <w:lang w:val="en-NZ"/>
        </w:rPr>
      </w:pPr>
    </w:p>
    <w:p w14:paraId="0090D1BD" w14:textId="561AC40A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5BDF8886" w14:textId="2985752B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7FECA917" w14:textId="351FD995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21EAF748" w14:textId="4E1D49F1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54AA72A6" w14:textId="77777777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4ECAFF33" w14:textId="146A288D" w:rsidR="009F3110" w:rsidRDefault="009F3110" w:rsidP="009F3110">
      <w:pPr>
        <w:spacing w:line="280" w:lineRule="exact"/>
        <w:rPr>
          <w:rFonts w:cs="Times New Roman"/>
          <w:lang w:val="en-NZ"/>
        </w:rPr>
      </w:pPr>
      <w:r>
        <w:rPr>
          <w:rFonts w:cs="Times New Roman"/>
          <w:lang w:val="en-NZ"/>
        </w:rPr>
        <w:t xml:space="preserve">The school is committed to supporting the applicant during the course of study. </w:t>
      </w:r>
    </w:p>
    <w:p w14:paraId="5CAD2291" w14:textId="77777777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7913EE36" w14:textId="46599767" w:rsidR="009F3110" w:rsidRDefault="009F3110" w:rsidP="009F3110">
      <w:pPr>
        <w:spacing w:line="280" w:lineRule="exact"/>
        <w:rPr>
          <w:rFonts w:cs="Times New Roman"/>
          <w:lang w:val="en-NZ"/>
        </w:rPr>
      </w:pPr>
      <w:r>
        <w:rPr>
          <w:rFonts w:cs="Times New Roman"/>
          <w:b/>
          <w:bCs/>
          <w:lang w:val="en-NZ"/>
        </w:rPr>
        <w:t>Principal/Leader</w:t>
      </w:r>
      <w:r w:rsidRPr="009F3110">
        <w:rPr>
          <w:rFonts w:cs="Times New Roman"/>
          <w:b/>
          <w:bCs/>
          <w:lang w:val="en-NZ"/>
        </w:rPr>
        <w:t>:</w:t>
      </w:r>
      <w:r>
        <w:rPr>
          <w:rFonts w:cs="Times New Roman"/>
          <w:lang w:val="en-NZ"/>
        </w:rPr>
        <w:t xml:space="preserve"> Name:</w:t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  <w:t>Signed:</w:t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  <w:t>Date:</w:t>
      </w:r>
    </w:p>
    <w:p w14:paraId="0CA69025" w14:textId="77777777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49CE0B35" w14:textId="0114882B" w:rsidR="009F3110" w:rsidRDefault="009F3110" w:rsidP="00E67DE5">
      <w:pPr>
        <w:spacing w:line="280" w:lineRule="exact"/>
        <w:rPr>
          <w:rFonts w:cs="Times New Roman"/>
          <w:b/>
          <w:lang w:val="en-NZ"/>
        </w:rPr>
      </w:pPr>
      <w:bookmarkStart w:id="0" w:name="_GoBack"/>
      <w:bookmarkEnd w:id="0"/>
    </w:p>
    <w:p w14:paraId="624A358F" w14:textId="3BE8E7C0" w:rsidR="00324AB9" w:rsidRDefault="00E67DE5" w:rsidP="00E67DE5">
      <w:pPr>
        <w:spacing w:line="280" w:lineRule="exact"/>
      </w:pPr>
      <w:r>
        <w:t xml:space="preserve"> </w:t>
      </w:r>
    </w:p>
    <w:sectPr w:rsidR="00324AB9" w:rsidSect="00E4493A">
      <w:headerReference w:type="default" r:id="rId6"/>
      <w:pgSz w:w="11909" w:h="16834" w:code="9"/>
      <w:pgMar w:top="1440" w:right="1440" w:bottom="1440" w:left="1440" w:header="720" w:footer="720" w:gutter="0"/>
      <w:cols w:space="720"/>
      <w:noEndnote/>
      <w:rtlGutter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38153E" w14:textId="77777777" w:rsidR="00593BD3" w:rsidRDefault="00593BD3" w:rsidP="00593BD3">
      <w:r>
        <w:separator/>
      </w:r>
    </w:p>
  </w:endnote>
  <w:endnote w:type="continuationSeparator" w:id="0">
    <w:p w14:paraId="4E9DD0CB" w14:textId="77777777" w:rsidR="00593BD3" w:rsidRDefault="00593BD3" w:rsidP="00593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F58F02" w14:textId="77777777" w:rsidR="00593BD3" w:rsidRDefault="00593BD3" w:rsidP="00593BD3">
      <w:r>
        <w:separator/>
      </w:r>
    </w:p>
  </w:footnote>
  <w:footnote w:type="continuationSeparator" w:id="0">
    <w:p w14:paraId="49246A66" w14:textId="77777777" w:rsidR="00593BD3" w:rsidRDefault="00593BD3" w:rsidP="00593B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8BCAF" w14:textId="46749845" w:rsidR="00CD6FC0" w:rsidRDefault="00593BD3" w:rsidP="00593BD3">
    <w:pPr>
      <w:pStyle w:val="Header"/>
      <w:jc w:val="right"/>
      <w:rPr>
        <w:b/>
        <w:bCs/>
        <w:sz w:val="20"/>
        <w:szCs w:val="20"/>
        <w:lang w:val="en-NZ"/>
      </w:rPr>
    </w:pPr>
    <w:r>
      <w:rPr>
        <w:b/>
        <w:bCs/>
        <w:sz w:val="20"/>
        <w:szCs w:val="20"/>
        <w:lang w:val="en-NZ"/>
      </w:rPr>
      <w:t>TESSOL</w:t>
    </w:r>
    <w:r w:rsidR="009F3110">
      <w:rPr>
        <w:b/>
        <w:bCs/>
        <w:sz w:val="20"/>
        <w:szCs w:val="20"/>
        <w:lang w:val="en-NZ"/>
      </w:rPr>
      <w:t xml:space="preserve"> Further Study Awards</w:t>
    </w:r>
    <w:r>
      <w:rPr>
        <w:b/>
        <w:bCs/>
        <w:sz w:val="20"/>
        <w:szCs w:val="20"/>
        <w:lang w:val="en-NZ"/>
      </w:rPr>
      <w:t xml:space="preserve"> 2021</w:t>
    </w:r>
  </w:p>
  <w:p w14:paraId="08AB5AC5" w14:textId="77777777" w:rsidR="00593BD3" w:rsidRPr="00B20284" w:rsidRDefault="00593BD3" w:rsidP="00593BD3">
    <w:pPr>
      <w:pStyle w:val="Header"/>
      <w:jc w:val="right"/>
      <w:rPr>
        <w:b/>
        <w:bCs/>
        <w:sz w:val="20"/>
        <w:szCs w:val="20"/>
        <w:lang w:val="en-NZ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sTQwMTc3t7AwNDRV0lEKTi0uzszPAykwqQUAZQ1BmiwAAAA="/>
  </w:docVars>
  <w:rsids>
    <w:rsidRoot w:val="00E67DE5"/>
    <w:rsid w:val="00103782"/>
    <w:rsid w:val="001F0B6A"/>
    <w:rsid w:val="00593BD3"/>
    <w:rsid w:val="007164EF"/>
    <w:rsid w:val="008B3AF8"/>
    <w:rsid w:val="009F3110"/>
    <w:rsid w:val="00AA45D3"/>
    <w:rsid w:val="00B21847"/>
    <w:rsid w:val="00C70115"/>
    <w:rsid w:val="00CB6117"/>
    <w:rsid w:val="00D86277"/>
    <w:rsid w:val="00E67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CB15D"/>
  <w15:chartTrackingRefBased/>
  <w15:docId w15:val="{CCF35781-C585-40BD-AF0F-48EBA40E4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DE5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Arial"/>
      <w:sz w:val="24"/>
      <w:szCs w:val="24"/>
      <w:lang w:val="en-US" w:eastAsia="en-NZ"/>
    </w:rPr>
  </w:style>
  <w:style w:type="paragraph" w:styleId="Heading1">
    <w:name w:val="heading 1"/>
    <w:basedOn w:val="Normal"/>
    <w:next w:val="Normal"/>
    <w:link w:val="Heading1Char"/>
    <w:qFormat/>
    <w:rsid w:val="00E67DE5"/>
    <w:pPr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67DE5"/>
    <w:rPr>
      <w:rFonts w:ascii="Calibri" w:eastAsia="Times New Roman" w:hAnsi="Calibri" w:cs="Arial"/>
      <w:sz w:val="24"/>
      <w:szCs w:val="24"/>
      <w:lang w:val="en-US" w:eastAsia="en-NZ"/>
    </w:rPr>
  </w:style>
  <w:style w:type="paragraph" w:styleId="Header">
    <w:name w:val="header"/>
    <w:basedOn w:val="Normal"/>
    <w:link w:val="HeaderChar"/>
    <w:rsid w:val="00E67DE5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67DE5"/>
    <w:rPr>
      <w:rFonts w:ascii="Calibri" w:eastAsia="Times New Roman" w:hAnsi="Calibri" w:cs="Arial"/>
      <w:sz w:val="24"/>
      <w:szCs w:val="24"/>
      <w:lang w:val="en-US" w:eastAsia="en-NZ"/>
    </w:rPr>
  </w:style>
  <w:style w:type="paragraph" w:styleId="Footer">
    <w:name w:val="footer"/>
    <w:basedOn w:val="Normal"/>
    <w:link w:val="FooterChar"/>
    <w:rsid w:val="00E67DE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E67DE5"/>
    <w:rPr>
      <w:rFonts w:ascii="Calibri" w:eastAsia="Times New Roman" w:hAnsi="Calibri" w:cs="Arial"/>
      <w:sz w:val="24"/>
      <w:szCs w:val="24"/>
      <w:lang w:val="en-US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istry of Education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Lawson</dc:creator>
  <cp:keywords/>
  <dc:description/>
  <cp:lastModifiedBy>Monika Lawson</cp:lastModifiedBy>
  <cp:revision>4</cp:revision>
  <dcterms:created xsi:type="dcterms:W3CDTF">2020-11-24T20:24:00Z</dcterms:created>
  <dcterms:modified xsi:type="dcterms:W3CDTF">2020-11-24T20:25:00Z</dcterms:modified>
</cp:coreProperties>
</file>